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138" w:rsidRDefault="00F4762D">
      <w:bookmarkStart w:id="0" w:name="_GoBack"/>
      <w:bookmarkEnd w:id="0"/>
      <w:r>
        <w:t>ITPM Assignment 1 Presentation criteria</w:t>
      </w:r>
    </w:p>
    <w:p w:rsidR="00F4762D" w:rsidRDefault="00F4762D"/>
    <w:p w:rsidR="00F4762D" w:rsidRPr="00F4762D" w:rsidRDefault="00F4762D">
      <w:pPr>
        <w:rPr>
          <w:b/>
        </w:rPr>
      </w:pPr>
      <w:r w:rsidRPr="00F4762D">
        <w:rPr>
          <w:b/>
        </w:rPr>
        <w:t>Description and demonstration of what was produced for the custom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4762D">
        <w:rPr>
          <w:b/>
        </w:rPr>
        <w:t>30%</w:t>
      </w:r>
    </w:p>
    <w:p w:rsidR="00F4762D" w:rsidRDefault="00F4762D">
      <w:r>
        <w:t>-Discuss the criteria used to identify the two PMS tools.</w:t>
      </w:r>
      <w:r>
        <w:tab/>
      </w:r>
      <w:r>
        <w:tab/>
      </w:r>
      <w:r>
        <w:tab/>
      </w:r>
      <w:r>
        <w:tab/>
      </w:r>
      <w:r>
        <w:tab/>
      </w:r>
      <w:r>
        <w:tab/>
        <w:t>12%</w:t>
      </w:r>
    </w:p>
    <w:p w:rsidR="00F4762D" w:rsidRDefault="00F4762D">
      <w:r>
        <w:t>-Describe the features in the PMS tools and how they relate to the 5 process groups</w:t>
      </w:r>
      <w:r>
        <w:tab/>
      </w:r>
      <w:r>
        <w:tab/>
        <w:t>10%</w:t>
      </w:r>
    </w:p>
    <w:p w:rsidR="00F4762D" w:rsidRDefault="00F4762D">
      <w:r>
        <w:t>-Provide references to credible sour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8%</w:t>
      </w:r>
    </w:p>
    <w:p w:rsidR="00F4762D" w:rsidRDefault="00F4762D"/>
    <w:p w:rsidR="00F4762D" w:rsidRDefault="00F4762D">
      <w:pPr>
        <w:rPr>
          <w:b/>
        </w:rPr>
      </w:pPr>
      <w:r w:rsidRPr="00F4762D">
        <w:rPr>
          <w:b/>
        </w:rPr>
        <w:t>Discussion of what went well and what did not go well</w:t>
      </w:r>
      <w:r w:rsidRPr="00F4762D">
        <w:rPr>
          <w:b/>
        </w:rPr>
        <w:tab/>
      </w:r>
      <w:r w:rsidRPr="00F4762D">
        <w:rPr>
          <w:b/>
        </w:rPr>
        <w:tab/>
      </w:r>
      <w:r w:rsidRPr="00F4762D">
        <w:rPr>
          <w:b/>
        </w:rPr>
        <w:tab/>
      </w:r>
      <w:r w:rsidRPr="00F4762D"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4762D">
        <w:rPr>
          <w:b/>
        </w:rPr>
        <w:t>20%</w:t>
      </w:r>
    </w:p>
    <w:p w:rsidR="00F4762D" w:rsidRDefault="00F4762D">
      <w:r>
        <w:t xml:space="preserve">-At least 3 areas that did not go well in the project </w:t>
      </w:r>
      <w:r>
        <w:tab/>
      </w:r>
      <w:r>
        <w:tab/>
      </w:r>
      <w:r>
        <w:tab/>
      </w:r>
      <w:r>
        <w:tab/>
      </w:r>
      <w:r>
        <w:tab/>
      </w:r>
      <w:r>
        <w:tab/>
        <w:t>10%</w:t>
      </w:r>
    </w:p>
    <w:p w:rsidR="00F4762D" w:rsidRDefault="00F4762D">
      <w:r>
        <w:t xml:space="preserve">-At least 3 areas that went well in the project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0%</w:t>
      </w:r>
    </w:p>
    <w:p w:rsidR="00F4762D" w:rsidRDefault="00F4762D"/>
    <w:p w:rsidR="00F4762D" w:rsidRDefault="00F4762D">
      <w:pPr>
        <w:rPr>
          <w:b/>
        </w:rPr>
      </w:pPr>
      <w:r>
        <w:rPr>
          <w:b/>
        </w:rPr>
        <w:t xml:space="preserve">Discussion of the main lessons learned and what would be done differently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20%</w:t>
      </w:r>
    </w:p>
    <w:p w:rsidR="00F4762D" w:rsidRDefault="00F4762D">
      <w:r>
        <w:t xml:space="preserve">-At least 2 lessons that you have taken away from this project </w:t>
      </w:r>
      <w:r>
        <w:tab/>
      </w:r>
      <w:r>
        <w:tab/>
      </w:r>
      <w:r>
        <w:tab/>
      </w:r>
      <w:r>
        <w:tab/>
      </w:r>
      <w:r>
        <w:tab/>
        <w:t>10%</w:t>
      </w:r>
    </w:p>
    <w:p w:rsidR="00F4762D" w:rsidRDefault="00F4762D">
      <w:r>
        <w:t>-At least 2 ways you would have done things differently</w:t>
      </w:r>
      <w:r>
        <w:tab/>
      </w:r>
      <w:r>
        <w:tab/>
      </w:r>
      <w:r>
        <w:tab/>
      </w:r>
      <w:r>
        <w:tab/>
      </w:r>
      <w:r>
        <w:tab/>
      </w:r>
      <w:r>
        <w:tab/>
        <w:t>10%</w:t>
      </w:r>
    </w:p>
    <w:p w:rsidR="00F4762D" w:rsidRDefault="00F4762D">
      <w:r>
        <w:tab/>
        <w:t>-If you would not do something differently, why do you think you would use it later.</w:t>
      </w:r>
    </w:p>
    <w:p w:rsidR="00F4762D" w:rsidRDefault="00F4762D"/>
    <w:p w:rsidR="00F4762D" w:rsidRDefault="00F4762D">
      <w:pPr>
        <w:rPr>
          <w:b/>
        </w:rPr>
      </w:pPr>
      <w:r>
        <w:rPr>
          <w:b/>
        </w:rPr>
        <w:t>Individual sec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30%</w:t>
      </w:r>
    </w:p>
    <w:p w:rsidR="00F4762D" w:rsidRDefault="00F4762D">
      <w:r>
        <w:t>-Your ability to effectively answer questions you will be asked</w:t>
      </w:r>
      <w:r>
        <w:tab/>
      </w:r>
      <w:r>
        <w:tab/>
      </w:r>
      <w:r>
        <w:tab/>
      </w:r>
      <w:r>
        <w:tab/>
      </w:r>
      <w:r>
        <w:tab/>
        <w:t>10%</w:t>
      </w:r>
    </w:p>
    <w:p w:rsidR="00F4762D" w:rsidRDefault="00F4762D">
      <w:r>
        <w:t>-The clarity of your part of the present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8%</w:t>
      </w:r>
    </w:p>
    <w:p w:rsidR="00F4762D" w:rsidRDefault="00F4762D">
      <w:r>
        <w:t>-Proof of your overall understanding and learning of project management concepts</w:t>
      </w:r>
      <w:r>
        <w:tab/>
      </w:r>
      <w:r>
        <w:tab/>
        <w:t>6%</w:t>
      </w:r>
    </w:p>
    <w:p w:rsidR="00F4762D" w:rsidRPr="00F4762D" w:rsidRDefault="00F4762D">
      <w:r>
        <w:t>-Your individual participation in the team presentation</w:t>
      </w:r>
      <w:r>
        <w:tab/>
      </w:r>
      <w:r>
        <w:tab/>
      </w:r>
      <w:r>
        <w:tab/>
      </w:r>
      <w:r>
        <w:tab/>
      </w:r>
      <w:r>
        <w:tab/>
      </w:r>
      <w:r>
        <w:tab/>
        <w:t>6%</w:t>
      </w:r>
    </w:p>
    <w:sectPr w:rsidR="00F4762D" w:rsidRPr="00F47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NTU2NrA0MjYwNDdT0lEKTi0uzszPAykwrAUA4wmlCSwAAAA="/>
  </w:docVars>
  <w:rsids>
    <w:rsidRoot w:val="00F4762D"/>
    <w:rsid w:val="003B25B7"/>
    <w:rsid w:val="009C110C"/>
    <w:rsid w:val="00B142CB"/>
    <w:rsid w:val="00F47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A1676DF-2721-467B-A5C6-F4B34BE7A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Cross</dc:creator>
  <cp:keywords/>
  <dc:description/>
  <cp:lastModifiedBy>Ramesh Lal</cp:lastModifiedBy>
  <cp:revision>2</cp:revision>
  <dcterms:created xsi:type="dcterms:W3CDTF">2016-09-29T20:42:00Z</dcterms:created>
  <dcterms:modified xsi:type="dcterms:W3CDTF">2016-09-29T20:42:00Z</dcterms:modified>
</cp:coreProperties>
</file>